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DA87D" w14:textId="1ADACCFC" w:rsidR="002B0D1B" w:rsidRDefault="002B0D1B" w:rsidP="002B0D1B">
      <w:pPr>
        <w:pStyle w:val="Title"/>
        <w:framePr w:wrap="notBeside"/>
        <w:rPr>
          <w:b/>
          <w:sz w:val="34"/>
          <w:szCs w:val="34"/>
        </w:rPr>
      </w:pPr>
      <w:proofErr w:type="spellStart"/>
      <w:r w:rsidRPr="00BB70B5">
        <w:rPr>
          <w:b/>
          <w:sz w:val="34"/>
          <w:szCs w:val="34"/>
        </w:rPr>
        <w:t>CmpE</w:t>
      </w:r>
      <w:proofErr w:type="spellEnd"/>
      <w:r w:rsidRPr="00BB70B5">
        <w:rPr>
          <w:b/>
          <w:sz w:val="34"/>
          <w:szCs w:val="34"/>
        </w:rPr>
        <w:t xml:space="preserve"> 124 Lab </w:t>
      </w:r>
      <w:r>
        <w:rPr>
          <w:b/>
          <w:sz w:val="34"/>
          <w:szCs w:val="34"/>
        </w:rPr>
        <w:t>3</w:t>
      </w:r>
      <w:r w:rsidRPr="00BB70B5">
        <w:rPr>
          <w:b/>
          <w:sz w:val="34"/>
          <w:szCs w:val="34"/>
        </w:rPr>
        <w:t xml:space="preserve">: </w:t>
      </w:r>
      <w:r>
        <w:rPr>
          <w:b/>
          <w:sz w:val="34"/>
          <w:szCs w:val="34"/>
        </w:rPr>
        <w:t>Mixed-Logic Circuit Design</w:t>
      </w:r>
    </w:p>
    <w:p w14:paraId="69E4BEC2" w14:textId="3ABB6FC8" w:rsidR="0001165B" w:rsidRPr="002B0D1B" w:rsidRDefault="006F78D4" w:rsidP="002B0D1B">
      <w:pPr>
        <w:framePr w:w="9360" w:hSpace="187" w:vSpace="187" w:wrap="notBeside" w:vAnchor="text" w:hAnchor="page" w:xAlign="center" w:y="1"/>
        <w:jc w:val="center"/>
        <w:rPr>
          <w:sz w:val="24"/>
          <w:szCs w:val="24"/>
        </w:rPr>
      </w:pPr>
      <w:r>
        <w:rPr>
          <w:sz w:val="24"/>
          <w:szCs w:val="24"/>
        </w:rPr>
        <w:t>Hoang Le</w:t>
      </w:r>
      <w:r w:rsidR="002B0D1B" w:rsidRPr="00BB70B5">
        <w:rPr>
          <w:sz w:val="24"/>
          <w:szCs w:val="24"/>
        </w:rPr>
        <w:t xml:space="preserve">, </w:t>
      </w:r>
      <w:r>
        <w:rPr>
          <w:sz w:val="24"/>
          <w:szCs w:val="24"/>
        </w:rPr>
        <w:t>012679771</w:t>
      </w:r>
      <w:r w:rsidR="002B0D1B" w:rsidRPr="00BB70B5">
        <w:rPr>
          <w:sz w:val="24"/>
          <w:szCs w:val="24"/>
        </w:rPr>
        <w:t xml:space="preserve">, </w:t>
      </w:r>
      <w:proofErr w:type="spellStart"/>
      <w:r w:rsidR="002B0D1B" w:rsidRPr="00BB70B5">
        <w:rPr>
          <w:sz w:val="24"/>
          <w:szCs w:val="24"/>
        </w:rPr>
        <w:t>Cmp</w:t>
      </w:r>
      <w:r w:rsidR="002B0D1B">
        <w:rPr>
          <w:sz w:val="24"/>
          <w:szCs w:val="24"/>
        </w:rPr>
        <w:t>E</w:t>
      </w:r>
      <w:proofErr w:type="spellEnd"/>
      <w:r w:rsidR="002B0D1B" w:rsidRPr="00BB70B5">
        <w:rPr>
          <w:sz w:val="24"/>
          <w:szCs w:val="24"/>
        </w:rPr>
        <w:t xml:space="preserve"> 124 </w:t>
      </w:r>
      <w:r>
        <w:rPr>
          <w:sz w:val="24"/>
          <w:szCs w:val="24"/>
        </w:rPr>
        <w:t>Spring</w:t>
      </w:r>
      <w:r w:rsidR="002B0D1B" w:rsidRPr="00BB70B5">
        <w:rPr>
          <w:sz w:val="24"/>
          <w:szCs w:val="24"/>
        </w:rPr>
        <w:t xml:space="preserve"> 201</w:t>
      </w:r>
      <w:r>
        <w:rPr>
          <w:sz w:val="24"/>
          <w:szCs w:val="24"/>
        </w:rPr>
        <w:t>9</w:t>
      </w:r>
      <w:r w:rsidR="002B0D1B" w:rsidRPr="00BB70B5">
        <w:rPr>
          <w:sz w:val="24"/>
          <w:szCs w:val="24"/>
        </w:rPr>
        <w:t>, Lab Section 0</w:t>
      </w:r>
      <w:r>
        <w:rPr>
          <w:sz w:val="24"/>
          <w:szCs w:val="24"/>
        </w:rPr>
        <w:t>3</w:t>
      </w:r>
    </w:p>
    <w:p w14:paraId="1351B204" w14:textId="77777777" w:rsidR="00CE4655" w:rsidRDefault="00CE4655" w:rsidP="0001165B">
      <w:pPr>
        <w:jc w:val="both"/>
        <w:rPr>
          <w:b/>
          <w:i/>
        </w:rPr>
        <w:sectPr w:rsidR="00CE46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DBB8B3C" w14:textId="14CE6A9D" w:rsidR="0001165B" w:rsidRDefault="0001165B" w:rsidP="0001165B">
      <w:pPr>
        <w:jc w:val="both"/>
        <w:rPr>
          <w:b/>
        </w:rPr>
      </w:pPr>
      <w:r>
        <w:rPr>
          <w:b/>
          <w:i/>
        </w:rPr>
        <w:t xml:space="preserve">Abstract </w:t>
      </w:r>
      <w:r w:rsidRPr="0001165B">
        <w:rPr>
          <w:b/>
        </w:rPr>
        <w:t>—</w:t>
      </w:r>
      <w:r w:rsidR="006F78D4">
        <w:rPr>
          <w:b/>
        </w:rPr>
        <w:t xml:space="preserve"> The purpose of this lab is converting a voltage table into an equation in order to design a circuit. And using the binary counter to adjust the output of the circuit</w:t>
      </w:r>
      <w:r>
        <w:rPr>
          <w:b/>
        </w:rPr>
        <w:t xml:space="preserve"> with assigned </w:t>
      </w:r>
      <w:r w:rsidRPr="0001165B">
        <w:rPr>
          <w:b/>
        </w:rPr>
        <w:t>chips.</w:t>
      </w:r>
    </w:p>
    <w:p w14:paraId="1ED979A1" w14:textId="77777777" w:rsidR="0001165B" w:rsidRPr="0001165B" w:rsidRDefault="0001165B" w:rsidP="0001165B">
      <w:pPr>
        <w:pStyle w:val="ListParagraph"/>
        <w:numPr>
          <w:ilvl w:val="0"/>
          <w:numId w:val="7"/>
        </w:numPr>
        <w:jc w:val="center"/>
      </w:pPr>
      <w:r w:rsidRPr="0001165B">
        <w:t>INTRODUCTION</w:t>
      </w:r>
    </w:p>
    <w:p w14:paraId="181BE0A5" w14:textId="34D2CC8B" w:rsidR="0001165B" w:rsidRPr="0001165B" w:rsidRDefault="006F78D4" w:rsidP="0001165B">
      <w:r>
        <w:t xml:space="preserve">Mixed logic circuit design is a </w:t>
      </w:r>
      <w:r w:rsidR="009A39B9">
        <w:t>challenge</w:t>
      </w:r>
      <w:r>
        <w:t xml:space="preserve"> for student to</w:t>
      </w:r>
      <w:r w:rsidR="009A39B9">
        <w:t xml:space="preserve"> practice on how to build a real circuit based on data.</w:t>
      </w:r>
      <w:r>
        <w:t xml:space="preserve"> </w:t>
      </w:r>
      <w:r w:rsidR="003B487D">
        <w:t xml:space="preserve">Using the given voltage table to design circuit. </w:t>
      </w:r>
      <w:r w:rsidR="009A39B9">
        <w:t xml:space="preserve">Student </w:t>
      </w:r>
      <w:r w:rsidR="003B487D">
        <w:t>will test the design with Logic Work and actual circuit.</w:t>
      </w:r>
    </w:p>
    <w:p w14:paraId="0085D48A" w14:textId="46F271B9" w:rsidR="0001165B" w:rsidRDefault="0001165B" w:rsidP="003B487D">
      <w:pPr>
        <w:pStyle w:val="Heading1"/>
        <w:numPr>
          <w:ilvl w:val="0"/>
          <w:numId w:val="7"/>
        </w:numPr>
      </w:pPr>
      <w:r w:rsidRPr="003B487D">
        <w:t>Design methodology</w:t>
      </w:r>
    </w:p>
    <w:p w14:paraId="0D04739F" w14:textId="77777777" w:rsidR="009A39B9" w:rsidRPr="008E3914" w:rsidRDefault="009A39B9" w:rsidP="009A39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8E3914">
        <w:rPr>
          <w:rFonts w:asciiTheme="minorHAnsi" w:hAnsiTheme="minorHAnsi"/>
          <w:sz w:val="22"/>
          <w:szCs w:val="22"/>
        </w:rPr>
        <w:t>Changing the</w:t>
      </w:r>
      <w:r w:rsidR="003B487D" w:rsidRPr="008E3914">
        <w:rPr>
          <w:rFonts w:asciiTheme="minorHAnsi" w:hAnsiTheme="minorHAnsi"/>
          <w:sz w:val="22"/>
          <w:szCs w:val="22"/>
        </w:rPr>
        <w:t xml:space="preserve"> voltage table into </w:t>
      </w:r>
      <w:r w:rsidRPr="008E3914">
        <w:rPr>
          <w:rFonts w:asciiTheme="minorHAnsi" w:hAnsiTheme="minorHAnsi"/>
          <w:sz w:val="22"/>
          <w:szCs w:val="22"/>
        </w:rPr>
        <w:t>T</w:t>
      </w:r>
      <w:r w:rsidR="003B487D" w:rsidRPr="008E3914">
        <w:rPr>
          <w:rFonts w:asciiTheme="minorHAnsi" w:hAnsiTheme="minorHAnsi"/>
          <w:sz w:val="22"/>
          <w:szCs w:val="22"/>
        </w:rPr>
        <w:t xml:space="preserve">ruth table. </w:t>
      </w:r>
    </w:p>
    <w:p w14:paraId="4F9CDC75" w14:textId="77777777" w:rsidR="009A39B9" w:rsidRPr="008E3914" w:rsidRDefault="009A39B9" w:rsidP="009A39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8E3914">
        <w:rPr>
          <w:rFonts w:asciiTheme="minorHAnsi" w:hAnsiTheme="minorHAnsi"/>
          <w:sz w:val="22"/>
          <w:szCs w:val="22"/>
        </w:rPr>
        <w:t>Converting</w:t>
      </w:r>
      <w:r w:rsidR="003B487D" w:rsidRPr="008E3914">
        <w:rPr>
          <w:rFonts w:asciiTheme="minorHAnsi" w:hAnsiTheme="minorHAnsi"/>
          <w:sz w:val="22"/>
          <w:szCs w:val="22"/>
        </w:rPr>
        <w:t xml:space="preserve"> the truth table</w:t>
      </w:r>
      <w:r w:rsidRPr="008E3914">
        <w:rPr>
          <w:rFonts w:asciiTheme="minorHAnsi" w:hAnsiTheme="minorHAnsi"/>
          <w:sz w:val="22"/>
          <w:szCs w:val="22"/>
        </w:rPr>
        <w:t xml:space="preserve"> into </w:t>
      </w:r>
      <w:r w:rsidR="003B487D" w:rsidRPr="008E3914">
        <w:rPr>
          <w:rFonts w:asciiTheme="minorHAnsi" w:hAnsiTheme="minorHAnsi"/>
          <w:sz w:val="22"/>
          <w:szCs w:val="22"/>
        </w:rPr>
        <w:t xml:space="preserve">the logic </w:t>
      </w:r>
      <w:r w:rsidRPr="008E3914">
        <w:rPr>
          <w:rFonts w:asciiTheme="minorHAnsi" w:hAnsiTheme="minorHAnsi"/>
          <w:sz w:val="22"/>
          <w:szCs w:val="22"/>
        </w:rPr>
        <w:t>table</w:t>
      </w:r>
    </w:p>
    <w:p w14:paraId="0C7176F5" w14:textId="77777777" w:rsidR="009A39B9" w:rsidRPr="008E3914" w:rsidRDefault="009A39B9" w:rsidP="009A39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8E3914">
        <w:rPr>
          <w:rFonts w:asciiTheme="minorHAnsi" w:hAnsiTheme="minorHAnsi"/>
          <w:sz w:val="22"/>
          <w:szCs w:val="22"/>
        </w:rPr>
        <w:t>Write</w:t>
      </w:r>
      <w:r w:rsidR="00F44A01" w:rsidRPr="008E3914">
        <w:rPr>
          <w:rFonts w:asciiTheme="minorHAnsi" w:hAnsiTheme="minorHAnsi"/>
          <w:sz w:val="22"/>
          <w:szCs w:val="22"/>
        </w:rPr>
        <w:t xml:space="preserve"> the logic equation design</w:t>
      </w:r>
      <w:r w:rsidRPr="008E3914">
        <w:rPr>
          <w:rFonts w:asciiTheme="minorHAnsi" w:hAnsiTheme="minorHAnsi"/>
          <w:sz w:val="22"/>
          <w:szCs w:val="22"/>
        </w:rPr>
        <w:t xml:space="preserve"> for</w:t>
      </w:r>
      <w:r w:rsidR="00F44A01" w:rsidRPr="008E3914">
        <w:rPr>
          <w:rFonts w:asciiTheme="minorHAnsi" w:hAnsiTheme="minorHAnsi"/>
          <w:sz w:val="22"/>
          <w:szCs w:val="22"/>
        </w:rPr>
        <w:t xml:space="preserve"> the circuit </w:t>
      </w:r>
      <w:r w:rsidRPr="008E3914">
        <w:rPr>
          <w:rFonts w:asciiTheme="minorHAnsi" w:hAnsiTheme="minorHAnsi"/>
          <w:sz w:val="22"/>
          <w:szCs w:val="22"/>
        </w:rPr>
        <w:t>from the logic table</w:t>
      </w:r>
    </w:p>
    <w:p w14:paraId="29376742" w14:textId="00832949" w:rsidR="0001165B" w:rsidRPr="008E3914" w:rsidRDefault="009A39B9" w:rsidP="009A39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8E3914">
        <w:rPr>
          <w:rFonts w:asciiTheme="minorHAnsi" w:hAnsiTheme="minorHAnsi"/>
          <w:sz w:val="22"/>
          <w:szCs w:val="22"/>
        </w:rPr>
        <w:t>Build the circuit</w:t>
      </w:r>
      <w:r w:rsidR="00F44A01" w:rsidRPr="008E3914">
        <w:rPr>
          <w:rFonts w:asciiTheme="minorHAnsi" w:hAnsiTheme="minorHAnsi"/>
          <w:sz w:val="22"/>
          <w:szCs w:val="22"/>
        </w:rPr>
        <w:t xml:space="preserve"> on Logic Work with assigned chip </w:t>
      </w:r>
      <w:r w:rsidRPr="008E3914">
        <w:rPr>
          <w:rFonts w:asciiTheme="minorHAnsi" w:hAnsiTheme="minorHAnsi"/>
          <w:sz w:val="22"/>
          <w:szCs w:val="22"/>
        </w:rPr>
        <w:t>and then student will</w:t>
      </w:r>
      <w:r w:rsidR="00F44A01" w:rsidRPr="008E3914">
        <w:rPr>
          <w:rFonts w:asciiTheme="minorHAnsi" w:hAnsiTheme="minorHAnsi"/>
          <w:sz w:val="22"/>
          <w:szCs w:val="22"/>
        </w:rPr>
        <w:t xml:space="preserve"> test </w:t>
      </w:r>
      <w:r w:rsidRPr="008E3914">
        <w:rPr>
          <w:rFonts w:asciiTheme="minorHAnsi" w:hAnsiTheme="minorHAnsi"/>
          <w:sz w:val="22"/>
          <w:szCs w:val="22"/>
        </w:rPr>
        <w:t xml:space="preserve">and compare </w:t>
      </w:r>
      <w:r w:rsidR="00F44A01" w:rsidRPr="008E3914">
        <w:rPr>
          <w:rFonts w:asciiTheme="minorHAnsi" w:hAnsiTheme="minorHAnsi"/>
          <w:sz w:val="22"/>
          <w:szCs w:val="22"/>
        </w:rPr>
        <w:t xml:space="preserve">the circuit on Logic Work. </w:t>
      </w:r>
    </w:p>
    <w:p w14:paraId="4D812080" w14:textId="6ABBC89D" w:rsidR="0001165B" w:rsidRDefault="0001165B" w:rsidP="0001165B">
      <w:pPr>
        <w:pStyle w:val="Heading2"/>
        <w:rPr>
          <w:rFonts w:asciiTheme="minorHAnsi" w:hAnsiTheme="minorHAnsi"/>
          <w:sz w:val="22"/>
          <w:szCs w:val="22"/>
        </w:rPr>
      </w:pPr>
      <w:r w:rsidRPr="008E3914">
        <w:rPr>
          <w:rFonts w:asciiTheme="minorHAnsi" w:hAnsiTheme="minorHAnsi"/>
          <w:sz w:val="22"/>
          <w:szCs w:val="22"/>
        </w:rPr>
        <w:t>Parts List</w:t>
      </w:r>
    </w:p>
    <w:p w14:paraId="410C13AA" w14:textId="6F7B4CB5" w:rsidR="008E3914" w:rsidRPr="008E3914" w:rsidRDefault="008E3914" w:rsidP="008E3914">
      <w:r>
        <w:t>Part 1:</w:t>
      </w:r>
    </w:p>
    <w:p w14:paraId="6DC8A574" w14:textId="61913DA2" w:rsidR="0001165B" w:rsidRPr="003B487D" w:rsidRDefault="0001165B" w:rsidP="0001165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 w:rsidRPr="003B487D">
        <w:t>1</w:t>
      </w:r>
      <w:r w:rsidRPr="003B487D">
        <w:tab/>
        <w:t>SN74</w:t>
      </w:r>
      <w:r w:rsidR="00537053">
        <w:t>LS</w:t>
      </w:r>
      <w:r w:rsidRPr="003B487D">
        <w:t>0</w:t>
      </w:r>
      <w:r w:rsidR="00537053">
        <w:t>4</w:t>
      </w:r>
      <w:r w:rsidR="008E3914">
        <w:t>N</w:t>
      </w:r>
    </w:p>
    <w:p w14:paraId="4580384B" w14:textId="4EC4BC21" w:rsidR="003B487D" w:rsidRDefault="0001165B" w:rsidP="0001165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 w:rsidRPr="003B487D">
        <w:t xml:space="preserve">1 </w:t>
      </w:r>
      <w:r w:rsidRPr="003B487D">
        <w:tab/>
        <w:t>SN74</w:t>
      </w:r>
      <w:r w:rsidR="00537053" w:rsidRPr="00537053">
        <w:t xml:space="preserve"> </w:t>
      </w:r>
      <w:r w:rsidR="00537053">
        <w:t>LS</w:t>
      </w:r>
      <w:r w:rsidRPr="003B487D">
        <w:t>163</w:t>
      </w:r>
      <w:r w:rsidR="008E3914">
        <w:t>AN</w:t>
      </w:r>
    </w:p>
    <w:p w14:paraId="2778B1CD" w14:textId="6C7223F7" w:rsidR="00537053" w:rsidRPr="003B487D" w:rsidRDefault="003B487D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1</w:t>
      </w:r>
      <w:r>
        <w:tab/>
      </w:r>
      <w:r w:rsidRPr="003B487D">
        <w:t>SN74</w:t>
      </w:r>
      <w:r w:rsidR="00537053" w:rsidRPr="00537053">
        <w:t xml:space="preserve"> </w:t>
      </w:r>
      <w:r w:rsidR="00537053">
        <w:t>LS</w:t>
      </w:r>
      <w:r w:rsidRPr="003B487D">
        <w:t>00</w:t>
      </w:r>
      <w:r w:rsidR="008E3914">
        <w:t>N</w:t>
      </w:r>
    </w:p>
    <w:p w14:paraId="18707897" w14:textId="75C998B9" w:rsidR="00537053" w:rsidRDefault="00537053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1</w:t>
      </w:r>
      <w:r w:rsidRPr="003B487D">
        <w:tab/>
        <w:t>SN74</w:t>
      </w:r>
      <w:r w:rsidRPr="00537053">
        <w:t xml:space="preserve"> </w:t>
      </w:r>
      <w:r>
        <w:t>LS</w:t>
      </w:r>
      <w:r w:rsidRPr="003B487D">
        <w:t>10</w:t>
      </w:r>
      <w:r w:rsidR="008E3914">
        <w:t>N</w:t>
      </w:r>
    </w:p>
    <w:p w14:paraId="51F4F574" w14:textId="1854DA53" w:rsidR="008E3914" w:rsidRDefault="008E3914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1</w:t>
      </w:r>
      <w:r>
        <w:tab/>
        <w:t>Crystal FS10.00P</w:t>
      </w:r>
    </w:p>
    <w:p w14:paraId="0A486704" w14:textId="07F4B03E" w:rsidR="008E3914" w:rsidRDefault="008E3914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1</w:t>
      </w:r>
      <w:r>
        <w:tab/>
        <w:t>100pF Capacitor</w:t>
      </w:r>
    </w:p>
    <w:p w14:paraId="114F7D43" w14:textId="31851AD4" w:rsidR="008E3914" w:rsidRPr="003B487D" w:rsidRDefault="008E3914" w:rsidP="008E3914">
      <w:pPr>
        <w:spacing w:after="200" w:line="276" w:lineRule="auto"/>
      </w:pPr>
      <w:r>
        <w:t>Part 2:</w:t>
      </w:r>
    </w:p>
    <w:p w14:paraId="541A7ABA" w14:textId="5A63064A" w:rsidR="00537053" w:rsidRDefault="00537053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2</w:t>
      </w:r>
      <w:r w:rsidRPr="003B487D">
        <w:tab/>
        <w:t>SN74</w:t>
      </w:r>
      <w:r w:rsidRPr="00537053">
        <w:t xml:space="preserve"> </w:t>
      </w:r>
      <w:r>
        <w:t>LS2</w:t>
      </w:r>
      <w:r w:rsidRPr="003B487D">
        <w:t>0</w:t>
      </w:r>
    </w:p>
    <w:p w14:paraId="23F52578" w14:textId="0376E7AB" w:rsidR="008E3914" w:rsidRDefault="008E3914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 xml:space="preserve">1 </w:t>
      </w:r>
      <w:r>
        <w:tab/>
        <w:t>SN74LS04N</w:t>
      </w:r>
    </w:p>
    <w:p w14:paraId="03A24BDD" w14:textId="09A40E69" w:rsidR="008E3914" w:rsidRPr="003B487D" w:rsidRDefault="008E3914" w:rsidP="00537053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>
        <w:t>1</w:t>
      </w:r>
      <w:r>
        <w:tab/>
        <w:t>SN74LS163AN</w:t>
      </w:r>
    </w:p>
    <w:p w14:paraId="7A4356E6" w14:textId="77777777" w:rsidR="0001165B" w:rsidRPr="003B487D" w:rsidRDefault="0001165B" w:rsidP="0001165B">
      <w:pPr>
        <w:pStyle w:val="ListParagraph"/>
        <w:numPr>
          <w:ilvl w:val="0"/>
          <w:numId w:val="3"/>
        </w:numPr>
      </w:pPr>
      <w:r w:rsidRPr="003B487D">
        <w:t xml:space="preserve">1 </w:t>
      </w:r>
      <w:r w:rsidRPr="003B487D">
        <w:tab/>
        <w:t>Crystal FS10.00P</w:t>
      </w:r>
    </w:p>
    <w:p w14:paraId="0469ADBE" w14:textId="77777777" w:rsidR="0001165B" w:rsidRPr="003B487D" w:rsidRDefault="0001165B" w:rsidP="0001165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 w:rsidRPr="003B487D">
        <w:t>8</w:t>
      </w:r>
      <w:r w:rsidRPr="003B487D">
        <w:tab/>
        <w:t>1KΩ Resistors</w:t>
      </w:r>
    </w:p>
    <w:p w14:paraId="653B12FC" w14:textId="77777777" w:rsidR="0001165B" w:rsidRPr="003B487D" w:rsidRDefault="0001165B" w:rsidP="0001165B">
      <w:pPr>
        <w:pStyle w:val="ListParagraph"/>
        <w:numPr>
          <w:ilvl w:val="0"/>
          <w:numId w:val="3"/>
        </w:numPr>
        <w:overflowPunct/>
        <w:autoSpaceDE/>
        <w:adjustRightInd/>
        <w:spacing w:after="200" w:line="276" w:lineRule="auto"/>
      </w:pPr>
      <w:r w:rsidRPr="003B487D">
        <w:t>1</w:t>
      </w:r>
      <w:r w:rsidRPr="003B487D">
        <w:tab/>
        <w:t xml:space="preserve">100pF </w:t>
      </w:r>
      <w:r w:rsidR="00F44A01">
        <w:t>C</w:t>
      </w:r>
      <w:r w:rsidRPr="003B487D">
        <w:t>apacitor</w:t>
      </w:r>
    </w:p>
    <w:p w14:paraId="265439E5" w14:textId="77777777" w:rsidR="0001165B" w:rsidRPr="00F44A01" w:rsidRDefault="0001165B" w:rsidP="0001165B">
      <w:pPr>
        <w:pStyle w:val="Heading2"/>
      </w:pPr>
      <w:r w:rsidRPr="00F44A01">
        <w:t>Tru</w:t>
      </w:r>
      <w:r w:rsidR="00F44A01" w:rsidRPr="00F44A01">
        <w:t>th</w:t>
      </w:r>
      <w:r w:rsidRPr="00F44A01">
        <w:t xml:space="preserve"> table</w:t>
      </w:r>
    </w:p>
    <w:p w14:paraId="083DD2B2" w14:textId="20E54794" w:rsidR="0001165B" w:rsidRPr="00F44A01" w:rsidRDefault="0001165B" w:rsidP="0001165B">
      <w:pPr>
        <w:jc w:val="center"/>
      </w:pPr>
      <w:r w:rsidRPr="00F44A01">
        <w:rPr>
          <w:b/>
        </w:rPr>
        <w:t>Table I</w:t>
      </w:r>
      <w:r w:rsidRPr="00F44A01">
        <w:t>: Tru</w:t>
      </w:r>
      <w:r w:rsidR="00F44A01">
        <w:t>th</w:t>
      </w:r>
      <w:r w:rsidRPr="00F44A01">
        <w:t xml:space="preserve"> table of </w:t>
      </w:r>
      <w:r w:rsidR="00F44A01">
        <w:t xml:space="preserve">the </w:t>
      </w:r>
      <w:r w:rsidR="00673FD4">
        <w:t>D</w:t>
      </w:r>
      <w:r w:rsidR="00537053">
        <w:t>ecoder.</w:t>
      </w:r>
    </w:p>
    <w:tbl>
      <w:tblPr>
        <w:tblW w:w="2700" w:type="dxa"/>
        <w:tblInd w:w="-5" w:type="dxa"/>
        <w:tblLook w:val="04A0" w:firstRow="1" w:lastRow="0" w:firstColumn="1" w:lastColumn="0" w:noHBand="0" w:noVBand="1"/>
      </w:tblPr>
      <w:tblGrid>
        <w:gridCol w:w="428"/>
        <w:gridCol w:w="594"/>
        <w:gridCol w:w="594"/>
        <w:gridCol w:w="456"/>
        <w:gridCol w:w="456"/>
        <w:gridCol w:w="456"/>
        <w:gridCol w:w="456"/>
      </w:tblGrid>
      <w:tr w:rsidR="00F44A01" w:rsidRPr="00F44A01" w14:paraId="11F117AB" w14:textId="77777777" w:rsidTr="00CE4655">
        <w:trPr>
          <w:trHeight w:val="290"/>
        </w:trPr>
        <w:tc>
          <w:tcPr>
            <w:tcW w:w="1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8BB99" w14:textId="77777777" w:rsidR="00F44A01" w:rsidRPr="00F44A01" w:rsidRDefault="00F44A01" w:rsidP="00F44A0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Inputs</w:t>
            </w:r>
          </w:p>
        </w:tc>
        <w:tc>
          <w:tcPr>
            <w:tcW w:w="162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1BA9F" w14:textId="77777777" w:rsidR="00F44A01" w:rsidRPr="00F44A01" w:rsidRDefault="00F44A01" w:rsidP="00F44A01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Outputs</w:t>
            </w:r>
          </w:p>
        </w:tc>
      </w:tr>
      <w:tr w:rsidR="00F44A01" w:rsidRPr="00F44A01" w14:paraId="5425E283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AD8C" w14:textId="3A1F084E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_ _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g</m:t>
                      </m:r>
                    </m:e>
                  </m:mr>
                </m:m>
              </m:oMath>
            </m:oMathPara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B710" w14:textId="5913EF24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++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b</m:t>
                      </m:r>
                    </m:e>
                  </m:mr>
                </m:m>
              </m:oMath>
            </m:oMathPara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ECD88" w14:textId="383CD736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++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a</m:t>
                      </m:r>
                    </m:e>
                  </m:mr>
                </m:m>
              </m:oMath>
            </m:oMathPara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FC9C0" w14:textId="00F797F9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_ _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o3</m:t>
                      </m:r>
                    </m:e>
                  </m:mr>
                </m:m>
              </m:oMath>
            </m:oMathPara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BA198" w14:textId="78565E7F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_ _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o2</m:t>
                      </m:r>
                    </m:e>
                  </m:mr>
                </m:m>
              </m:oMath>
            </m:oMathPara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30BB3" w14:textId="22EC12AD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_ _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o1</m:t>
                      </m:r>
                    </m:e>
                  </m:mr>
                </m:m>
              </m:oMath>
            </m:oMathPara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4B6CE" w14:textId="6A1C8B4A" w:rsidR="00F44A01" w:rsidRPr="00F44A01" w:rsidRDefault="00B478B5" w:rsidP="00F44A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mP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_ _</m:t>
                      </m:r>
                    </m:e>
                  </m:mr>
                  <m:m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</w:rPr>
                        <m:t>o0</m:t>
                      </m:r>
                    </m:e>
                  </m:mr>
                </m:m>
              </m:oMath>
            </m:oMathPara>
          </w:p>
        </w:tc>
      </w:tr>
      <w:tr w:rsidR="00F44A01" w:rsidRPr="00F44A01" w14:paraId="72B54204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FA81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02E6E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2150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D196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3CA2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DFB5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F86D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F44A01" w:rsidRPr="00F44A01" w14:paraId="48ED7D1C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2981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0FE3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5AB12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0AD9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1B608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121C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8C29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4EE13309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570B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ED22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00F7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E011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171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C971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E1CB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5ECAEA36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B8D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B80B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50B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6AB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E365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83F6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9C3E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22336135" w14:textId="77777777" w:rsidTr="00CE4655">
        <w:trPr>
          <w:trHeight w:val="290"/>
        </w:trPr>
        <w:tc>
          <w:tcPr>
            <w:tcW w:w="32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804D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E832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B0B5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013E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951D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E6B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2E26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</w:tbl>
    <w:p w14:paraId="2824EA20" w14:textId="77777777" w:rsidR="0001165B" w:rsidRPr="0001165B" w:rsidRDefault="0001165B" w:rsidP="0001165B">
      <w:pPr>
        <w:rPr>
          <w:rFonts w:eastAsia="Times New Roman"/>
          <w:sz w:val="20"/>
          <w:szCs w:val="20"/>
          <w:highlight w:val="yellow"/>
        </w:rPr>
      </w:pPr>
    </w:p>
    <w:p w14:paraId="2B36861F" w14:textId="7AB6A8D7" w:rsidR="0001165B" w:rsidRPr="00F44A01" w:rsidRDefault="0001165B" w:rsidP="0001165B">
      <w:pPr>
        <w:jc w:val="center"/>
      </w:pPr>
      <w:r w:rsidRPr="00F44A01">
        <w:rPr>
          <w:b/>
        </w:rPr>
        <w:t>Table II</w:t>
      </w:r>
      <w:r w:rsidRPr="00F44A01">
        <w:t>: Tru</w:t>
      </w:r>
      <w:r w:rsidR="00F44A01">
        <w:t>th</w:t>
      </w:r>
      <w:r w:rsidRPr="00F44A01">
        <w:t xml:space="preserve"> table of </w:t>
      </w:r>
      <w:r w:rsidR="00F44A01">
        <w:t xml:space="preserve">the </w:t>
      </w:r>
      <w:r w:rsidR="008E3914">
        <w:t>multiplexers</w:t>
      </w:r>
    </w:p>
    <w:tbl>
      <w:tblPr>
        <w:tblW w:w="3014" w:type="dxa"/>
        <w:tblInd w:w="-5" w:type="dxa"/>
        <w:tblLook w:val="04A0" w:firstRow="1" w:lastRow="0" w:firstColumn="1" w:lastColumn="0" w:noHBand="0" w:noVBand="1"/>
      </w:tblPr>
      <w:tblGrid>
        <w:gridCol w:w="328"/>
        <w:gridCol w:w="332"/>
        <w:gridCol w:w="330"/>
        <w:gridCol w:w="444"/>
        <w:gridCol w:w="456"/>
        <w:gridCol w:w="444"/>
        <w:gridCol w:w="444"/>
        <w:gridCol w:w="942"/>
      </w:tblGrid>
      <w:tr w:rsidR="00F44A01" w:rsidRPr="00F44A01" w14:paraId="40810EB2" w14:textId="77777777" w:rsidTr="00CE4655">
        <w:trPr>
          <w:trHeight w:val="290"/>
        </w:trPr>
        <w:tc>
          <w:tcPr>
            <w:tcW w:w="277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42B7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Inputs</w:t>
            </w:r>
          </w:p>
        </w:tc>
        <w:tc>
          <w:tcPr>
            <w:tcW w:w="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3D2F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Outputs</w:t>
            </w:r>
          </w:p>
        </w:tc>
      </w:tr>
      <w:tr w:rsidR="00F44A01" w:rsidRPr="00F44A01" w14:paraId="401F6551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D88A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g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014C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0E22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A0C6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d3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A0A3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d2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7523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d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37E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d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FDDDE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z</w:t>
            </w:r>
          </w:p>
        </w:tc>
      </w:tr>
      <w:tr w:rsidR="00F44A01" w:rsidRPr="00F44A01" w14:paraId="781EEAEC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9BD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D183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5D32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2B10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EFB7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0EEF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CA6E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49E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04D0D655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74EE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BC93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32B22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7D4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38E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B26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039E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C68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F44A01" w:rsidRPr="00F44A01" w14:paraId="70FE0EF3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B3CD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8F1C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FF63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5B28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E223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243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5CF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A850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1C19DC38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6D12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541DB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1AC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B17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4CB8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18A1B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C1C40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B96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F44A01" w:rsidRPr="00F44A01" w14:paraId="0089C712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197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81B9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212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E94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60CC8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53E6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6F46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A826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31F54DC8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B79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ACB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5EED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92EBD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C0B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7B47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456A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E5CA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F44A01" w:rsidRPr="00F44A01" w14:paraId="3700743C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5C6B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4A11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9D96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E601B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B2C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BE39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60DC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AD4BF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44A01" w:rsidRPr="00F44A01" w14:paraId="3BAC10F3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FB4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F0E89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D6567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7ECC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1EEE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5061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64A6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0BE2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F44A01" w:rsidRPr="00F44A01" w14:paraId="65F375F6" w14:textId="77777777" w:rsidTr="00CE4655">
        <w:trPr>
          <w:trHeight w:val="290"/>
        </w:trPr>
        <w:tc>
          <w:tcPr>
            <w:tcW w:w="3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2FCE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3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C7CAA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74453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F154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B00C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97C8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DAF4C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x</w:t>
            </w:r>
          </w:p>
        </w:tc>
        <w:tc>
          <w:tcPr>
            <w:tcW w:w="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AAFB5" w14:textId="77777777" w:rsidR="00F44A01" w:rsidRPr="00F44A01" w:rsidRDefault="00F44A01" w:rsidP="005337F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44A01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</w:tbl>
    <w:p w14:paraId="48015BF2" w14:textId="77777777" w:rsidR="0001165B" w:rsidRPr="00F44A01" w:rsidRDefault="0001165B" w:rsidP="0001165B">
      <w:pPr>
        <w:pStyle w:val="Heading2"/>
      </w:pPr>
      <w:proofErr w:type="spellStart"/>
      <w:r w:rsidRPr="00F44A01">
        <w:t>Kmap</w:t>
      </w:r>
      <w:proofErr w:type="spellEnd"/>
    </w:p>
    <w:p w14:paraId="77313D3C" w14:textId="77777777" w:rsidR="0001165B" w:rsidRPr="00F44A01" w:rsidRDefault="00F44A01" w:rsidP="0001165B">
      <w:pPr>
        <w:ind w:left="720"/>
      </w:pPr>
      <w:r w:rsidRPr="00F44A01">
        <w:t>Not Applicable</w:t>
      </w:r>
    </w:p>
    <w:p w14:paraId="37071D56" w14:textId="1C2CC149" w:rsidR="0001165B" w:rsidRDefault="0001165B" w:rsidP="0001165B">
      <w:pPr>
        <w:pStyle w:val="Heading2"/>
      </w:pPr>
      <w:r w:rsidRPr="00F44A01">
        <w:t>Original and Derived Equations</w:t>
      </w:r>
    </w:p>
    <w:p w14:paraId="7BFFDE84" w14:textId="3F65B81E" w:rsidR="008E3914" w:rsidRPr="008E3914" w:rsidRDefault="008E3914" w:rsidP="008E3914">
      <w:pPr>
        <w:rPr>
          <w:b/>
        </w:rPr>
      </w:pPr>
      <w:r w:rsidRPr="008E3914">
        <w:rPr>
          <w:b/>
        </w:rPr>
        <w:t>Part1</w:t>
      </w:r>
      <w:r>
        <w:rPr>
          <w:b/>
        </w:rPr>
        <w:t xml:space="preserve"> equation</w:t>
      </w:r>
      <w:r w:rsidRPr="008E3914">
        <w:rPr>
          <w:b/>
        </w:rPr>
        <w:t>:</w:t>
      </w:r>
    </w:p>
    <w:p w14:paraId="26FD2D82" w14:textId="1D9DC5F3" w:rsidR="0001165B" w:rsidRPr="00F44A01" w:rsidRDefault="0001165B" w:rsidP="0001165B">
      <w:r w:rsidRPr="00F44A0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gb'a'</m:t>
        </m:r>
      </m:oMath>
      <w:r w:rsidRPr="00F44A01">
        <w:t xml:space="preserve"> </w:t>
      </w:r>
    </w:p>
    <w:p w14:paraId="12BF3BEC" w14:textId="77777777" w:rsidR="008E3914" w:rsidRPr="008E3914" w:rsidRDefault="0001165B" w:rsidP="0001165B">
      <w:pPr>
        <w:rPr>
          <w:rFonts w:eastAsiaTheme="minorEastAsia"/>
        </w:rPr>
      </w:pPr>
      <w:r w:rsidRPr="00F44A0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g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b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a</m:t>
        </m:r>
      </m:oMath>
    </w:p>
    <w:p w14:paraId="57E16839" w14:textId="22A799AD" w:rsidR="0001165B" w:rsidRPr="008E3914" w:rsidRDefault="0001165B" w:rsidP="0001165B">
      <w:pPr>
        <w:rPr>
          <w:rFonts w:eastAsiaTheme="minorEastAsia"/>
        </w:rPr>
      </w:pPr>
      <w:r w:rsidRPr="00F44A0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gba'</m:t>
        </m:r>
      </m:oMath>
    </w:p>
    <w:p w14:paraId="7D683F80" w14:textId="4F19D707" w:rsidR="0001165B" w:rsidRDefault="0001165B" w:rsidP="0001165B">
      <w:pPr>
        <w:rPr>
          <w:rFonts w:eastAsiaTheme="minorEastAsia"/>
        </w:rPr>
      </w:pPr>
      <w:r w:rsidRPr="00F44A0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gab</m:t>
        </m:r>
      </m:oMath>
    </w:p>
    <w:p w14:paraId="235907D0" w14:textId="2632E4C6" w:rsidR="0001165B" w:rsidRPr="008E3914" w:rsidRDefault="008E3914" w:rsidP="0001165B">
      <w:pPr>
        <w:rPr>
          <w:b/>
        </w:rPr>
      </w:pPr>
      <w:r w:rsidRPr="008E3914">
        <w:rPr>
          <w:b/>
        </w:rPr>
        <w:t>Part2 equation:</w:t>
      </w:r>
      <w:r>
        <w:rPr>
          <w:b/>
        </w:rPr>
        <w:t xml:space="preserve"> </w:t>
      </w:r>
      <w:r w:rsidR="0001165B" w:rsidRPr="00F44A01">
        <w:t xml:space="preserve"> </w:t>
      </w:r>
      <m:oMath>
        <m:r>
          <w:rPr>
            <w:rFonts w:ascii="Cambria Math" w:hAnsi="Cambria Math"/>
          </w:rPr>
          <m:t>z=gb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gb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g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g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A730C" w:rsidRPr="0001165B">
        <w:rPr>
          <w:highlight w:val="yellow"/>
        </w:rPr>
        <w:t xml:space="preserve"> </w:t>
      </w:r>
    </w:p>
    <w:p w14:paraId="298D8936" w14:textId="14F651D1" w:rsidR="0001165B" w:rsidRDefault="0001165B" w:rsidP="0001165B">
      <w:pPr>
        <w:pStyle w:val="Heading2"/>
      </w:pPr>
      <w:r w:rsidRPr="009A730C">
        <w:lastRenderedPageBreak/>
        <w:t>Schematics</w:t>
      </w:r>
      <w:r w:rsidR="00673FD4">
        <w:t xml:space="preserve">   </w:t>
      </w:r>
    </w:p>
    <w:p w14:paraId="35D59D82" w14:textId="083A8345" w:rsidR="0001165B" w:rsidRPr="009A730C" w:rsidRDefault="00B478B5" w:rsidP="0001165B">
      <w:r w:rsidRPr="00B478B5">
        <w:drawing>
          <wp:inline distT="0" distB="0" distL="0" distR="0" wp14:anchorId="47CA9FAB" wp14:editId="543E569A">
            <wp:extent cx="3014845" cy="1235947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5423" cy="123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87225" w14:textId="768D3273" w:rsidR="0001165B" w:rsidRPr="00B478B5" w:rsidRDefault="0001165B" w:rsidP="0001165B">
      <w:r w:rsidRPr="009A730C">
        <w:rPr>
          <w:b/>
        </w:rPr>
        <w:t>Figure 1</w:t>
      </w:r>
      <w:r w:rsidRPr="009A730C">
        <w:t xml:space="preserve">: </w:t>
      </w:r>
      <w:r w:rsidR="00242113">
        <w:t>Designed c</w:t>
      </w:r>
      <w:r w:rsidR="009A730C">
        <w:t xml:space="preserve">ircuit </w:t>
      </w:r>
      <w:r w:rsidR="00242113">
        <w:t>for Decoder</w:t>
      </w:r>
      <w:r w:rsidR="009A730C">
        <w:t xml:space="preserve"> in Lo</w:t>
      </w:r>
      <w:r w:rsidR="00931BD4">
        <w:t>gic</w:t>
      </w:r>
      <w:r w:rsidR="00A3546B">
        <w:t xml:space="preserve"> </w:t>
      </w:r>
    </w:p>
    <w:p w14:paraId="1FC3AD5E" w14:textId="003A5A18" w:rsidR="00242113" w:rsidRDefault="00242113" w:rsidP="0001165B">
      <w:pPr>
        <w:rPr>
          <w:b/>
        </w:rPr>
      </w:pPr>
      <w:r>
        <w:rPr>
          <w:b/>
          <w:noProof/>
        </w:rPr>
        <w:drawing>
          <wp:inline distT="0" distB="0" distL="0" distR="0" wp14:anchorId="47097F96" wp14:editId="18D5E455">
            <wp:extent cx="3166732" cy="11144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876" cy="1123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E05D" w14:textId="7A75077B" w:rsidR="0001165B" w:rsidRPr="00931BD4" w:rsidRDefault="0001165B" w:rsidP="0001165B">
      <w:r w:rsidRPr="00931BD4">
        <w:rPr>
          <w:b/>
        </w:rPr>
        <w:t>Figure 2</w:t>
      </w:r>
      <w:r w:rsidRPr="00931BD4">
        <w:t xml:space="preserve">: </w:t>
      </w:r>
      <w:r w:rsidR="00242113">
        <w:t>Designed circuit for Mux in Logic Wo</w:t>
      </w:r>
      <w:r w:rsidR="00A3546B">
        <w:t>rk</w:t>
      </w:r>
    </w:p>
    <w:p w14:paraId="721F3157" w14:textId="77777777" w:rsidR="0001165B" w:rsidRDefault="0001165B" w:rsidP="00241E0B">
      <w:pPr>
        <w:pStyle w:val="Heading1"/>
        <w:numPr>
          <w:ilvl w:val="0"/>
          <w:numId w:val="7"/>
        </w:numPr>
        <w:ind w:left="0" w:firstLine="0"/>
      </w:pPr>
      <w:r w:rsidRPr="0014206B">
        <w:t>testing procedures</w:t>
      </w:r>
    </w:p>
    <w:p w14:paraId="31B4C3A1" w14:textId="79FA1B69" w:rsidR="00241E0B" w:rsidRDefault="00242113" w:rsidP="00241E0B">
      <w:r>
        <w:t>Decoder</w:t>
      </w:r>
      <w:r w:rsidR="00241E0B">
        <w:t>:</w:t>
      </w:r>
    </w:p>
    <w:p w14:paraId="7EC1B60D" w14:textId="6D0863B6" w:rsidR="00241E0B" w:rsidRDefault="00A3546B" w:rsidP="00241E0B">
      <w:pPr>
        <w:ind w:firstLine="720"/>
      </w:pPr>
      <w:r>
        <w:t xml:space="preserve">Step </w:t>
      </w:r>
      <w:r w:rsidR="00241E0B">
        <w:t xml:space="preserve">1. </w:t>
      </w:r>
      <w:r w:rsidR="009A1575">
        <w:t xml:space="preserve">Build the actual circuit </w:t>
      </w:r>
      <w:r>
        <w:t>for part 1</w:t>
      </w:r>
    </w:p>
    <w:p w14:paraId="3FD3E6A4" w14:textId="77777777" w:rsidR="00A3546B" w:rsidRDefault="008345FB" w:rsidP="00241E0B">
      <w:pPr>
        <w:ind w:firstLine="720"/>
      </w:pPr>
      <w:r>
        <w:t>2</w:t>
      </w:r>
      <w:r w:rsidR="00241E0B">
        <w:t xml:space="preserve">. </w:t>
      </w:r>
      <w:r w:rsidR="00A3546B">
        <w:t>Connect</w:t>
      </w:r>
      <w:r w:rsidR="00241E0B">
        <w:t xml:space="preserve"> </w:t>
      </w:r>
      <w:r>
        <w:t xml:space="preserve">the </w:t>
      </w:r>
      <w:r w:rsidR="00241E0B">
        <w:t xml:space="preserve">outpu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241E0B">
        <w:t xml:space="preserve"> </w:t>
      </w:r>
      <w:r>
        <w:t xml:space="preserve"> of 16</w:t>
      </w:r>
      <w:r w:rsidR="00A3546B">
        <w:t>3</w:t>
      </w:r>
    </w:p>
    <w:p w14:paraId="68720443" w14:textId="7A2DE7EB" w:rsidR="00241E0B" w:rsidRDefault="00241E0B" w:rsidP="00241E0B">
      <w:pPr>
        <w:ind w:firstLine="720"/>
      </w:pPr>
      <w:r w:rsidRPr="00241E0B">
        <w:t xml:space="preserve">to </w:t>
      </w:r>
      <w:r w:rsidR="00A3546B">
        <w:t xml:space="preserve">the input </w:t>
      </w:r>
      <w:r w:rsidRPr="00241E0B">
        <w:t>g,</w:t>
      </w:r>
      <w:r w:rsidR="00242113">
        <w:t xml:space="preserve"> </w:t>
      </w:r>
      <w:r w:rsidRPr="00241E0B">
        <w:t>b,</w:t>
      </w:r>
      <w:r w:rsidR="00242113">
        <w:t xml:space="preserve"> </w:t>
      </w:r>
      <w:r w:rsidRPr="00241E0B">
        <w:t xml:space="preserve">a </w:t>
      </w:r>
      <w:r w:rsidR="00A3546B">
        <w:t>of the circuit</w:t>
      </w:r>
    </w:p>
    <w:p w14:paraId="791A5BC6" w14:textId="3CF98A89" w:rsidR="008345FB" w:rsidRDefault="008345FB" w:rsidP="00241E0B">
      <w:pPr>
        <w:ind w:firstLine="720"/>
      </w:pPr>
      <w:r>
        <w:t xml:space="preserve">3. </w:t>
      </w:r>
      <w:r w:rsidR="00A3546B">
        <w:t xml:space="preserve">Testing and compare the output on </w:t>
      </w:r>
    </w:p>
    <w:p w14:paraId="4C447872" w14:textId="1E201EFD" w:rsidR="00A3546B" w:rsidRDefault="00A3546B" w:rsidP="00241E0B">
      <w:pPr>
        <w:ind w:firstLine="720"/>
      </w:pPr>
      <w:r>
        <w:t>oscilloscope</w:t>
      </w:r>
    </w:p>
    <w:p w14:paraId="033FA82E" w14:textId="3D251D8C" w:rsidR="00241E0B" w:rsidRDefault="00242113" w:rsidP="00241E0B">
      <w:r>
        <w:t>Mux</w:t>
      </w:r>
      <w:r w:rsidR="00241E0B">
        <w:t>:</w:t>
      </w:r>
    </w:p>
    <w:p w14:paraId="3C2399E5" w14:textId="4B580997" w:rsidR="00241E0B" w:rsidRDefault="00241E0B" w:rsidP="00241E0B">
      <w:pPr>
        <w:ind w:firstLine="720"/>
      </w:pPr>
      <w:r>
        <w:t xml:space="preserve">1. Build </w:t>
      </w:r>
      <w:r w:rsidR="00A3546B">
        <w:t xml:space="preserve">the actual </w:t>
      </w:r>
      <w:r>
        <w:t xml:space="preserve">circuit </w:t>
      </w:r>
      <w:r w:rsidR="00A3546B">
        <w:t>for part 2</w:t>
      </w:r>
    </w:p>
    <w:p w14:paraId="199A3973" w14:textId="77777777" w:rsidR="00A3546B" w:rsidRDefault="008345FB" w:rsidP="008345FB">
      <w:pPr>
        <w:ind w:firstLine="720"/>
      </w:pPr>
      <w:r>
        <w:t>2</w:t>
      </w:r>
      <w:r w:rsidR="00241E0B">
        <w:t xml:space="preserve">. </w:t>
      </w:r>
      <w:r>
        <w:t xml:space="preserve">Hook up the outpu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 of</w:t>
      </w:r>
    </w:p>
    <w:p w14:paraId="7BC676AA" w14:textId="67645A9C" w:rsidR="00A3546B" w:rsidRDefault="008345FB" w:rsidP="00A3546B">
      <w:pPr>
        <w:ind w:firstLine="720"/>
      </w:pPr>
      <w:r>
        <w:t xml:space="preserve"> 163 </w:t>
      </w:r>
      <w:r w:rsidR="00A3546B">
        <w:t>to the input</w:t>
      </w:r>
      <w:r w:rsidRPr="00241E0B">
        <w:t xml:space="preserve"> </w:t>
      </w:r>
      <w:r w:rsidR="00242113" w:rsidRPr="00241E0B">
        <w:t>g,</w:t>
      </w:r>
      <w:r w:rsidR="00242113">
        <w:t xml:space="preserve"> </w:t>
      </w:r>
      <w:r w:rsidR="00242113" w:rsidRPr="00241E0B">
        <w:t>b,</w:t>
      </w:r>
      <w:r w:rsidR="00242113">
        <w:t xml:space="preserve"> </w:t>
      </w:r>
      <w:r w:rsidR="00242113" w:rsidRPr="00241E0B">
        <w:t>a</w:t>
      </w:r>
      <w:r>
        <w:t xml:space="preserve"> </w:t>
      </w:r>
      <w:r w:rsidR="00A3546B">
        <w:t>of the circuit</w:t>
      </w:r>
    </w:p>
    <w:p w14:paraId="7677A49B" w14:textId="77777777" w:rsidR="00A3546B" w:rsidRDefault="00A3546B" w:rsidP="008345FB">
      <w:pPr>
        <w:ind w:firstLine="720"/>
        <w:rPr>
          <w:rFonts w:eastAsiaTheme="minorEastAsia"/>
        </w:rPr>
      </w:pPr>
      <w:r>
        <w:t>3. C</w:t>
      </w:r>
      <w:r w:rsidR="008345FB">
        <w:t xml:space="preserve">onnect </w:t>
      </w:r>
      <w:r>
        <w:t xml:space="preserve">the </w:t>
      </w:r>
      <w:r w:rsidR="008345FB">
        <w:t xml:space="preserve">dip switches to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</w:p>
    <w:p w14:paraId="3CD3ADFA" w14:textId="22C4E450" w:rsidR="00241E0B" w:rsidRDefault="00A3546B" w:rsidP="008345FB">
      <w:pPr>
        <w:ind w:firstLine="720"/>
      </w:pPr>
      <w:r>
        <w:rPr>
          <w:rFonts w:eastAsiaTheme="minorEastAsia"/>
        </w:rPr>
        <w:t xml:space="preserve">output of the circuit </w:t>
      </w:r>
      <w:r w:rsidR="008345FB">
        <w:rPr>
          <w:rFonts w:eastAsiaTheme="minorEastAsia"/>
        </w:rPr>
        <w:t>input</w:t>
      </w:r>
      <w:r w:rsidR="008345FB">
        <w:t>.</w:t>
      </w:r>
    </w:p>
    <w:p w14:paraId="31784715" w14:textId="77777777" w:rsidR="00A3546B" w:rsidRDefault="008345FB" w:rsidP="00A3546B">
      <w:pPr>
        <w:ind w:firstLine="720"/>
      </w:pPr>
      <w:r>
        <w:t>3</w:t>
      </w:r>
      <w:r w:rsidR="00241E0B">
        <w:t xml:space="preserve">. </w:t>
      </w:r>
      <w:r w:rsidR="00A3546B">
        <w:t xml:space="preserve">Testing the switch </w:t>
      </w:r>
      <w:r w:rsidR="00241E0B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</m:oMath>
      <w:r w:rsidR="00241E0B">
        <w:t xml:space="preserve"> = LHLH</w:t>
      </w:r>
      <w:r>
        <w:t xml:space="preserve"> </w:t>
      </w:r>
    </w:p>
    <w:p w14:paraId="0F63EBF7" w14:textId="2607E348" w:rsidR="00242113" w:rsidRPr="00241E0B" w:rsidRDefault="00241E0B" w:rsidP="00A3546B">
      <w:pPr>
        <w:ind w:firstLine="720"/>
      </w:pPr>
      <w:r>
        <w:t>= HHLL</w:t>
      </w:r>
      <w:r w:rsidR="00A3546B">
        <w:t xml:space="preserve">; </w:t>
      </w:r>
      <w:r>
        <w:t>= HLLH</w:t>
      </w:r>
      <w:r w:rsidR="008345FB">
        <w:t xml:space="preserve"> </w:t>
      </w:r>
      <w:r w:rsidR="00242113">
        <w:t>and obtain waveforms</w:t>
      </w:r>
    </w:p>
    <w:p w14:paraId="0677E63F" w14:textId="3ED5DA82" w:rsidR="0001165B" w:rsidRDefault="0001165B" w:rsidP="00241E0B">
      <w:pPr>
        <w:pStyle w:val="Heading1"/>
        <w:numPr>
          <w:ilvl w:val="0"/>
          <w:numId w:val="7"/>
        </w:numPr>
      </w:pPr>
      <w:r w:rsidRPr="00241E0B">
        <w:t>testing results</w:t>
      </w:r>
    </w:p>
    <w:p w14:paraId="2D2C7289" w14:textId="24EA7871" w:rsidR="00AB36F8" w:rsidRDefault="00B478B5" w:rsidP="00AB36F8">
      <w:r w:rsidRPr="00B478B5">
        <w:drawing>
          <wp:inline distT="0" distB="0" distL="0" distR="0" wp14:anchorId="521B489D" wp14:editId="379C7128">
            <wp:extent cx="2743200" cy="958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95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3D02E" w14:textId="78F912C7" w:rsidR="00AB36F8" w:rsidRDefault="00AB36F8" w:rsidP="00AB36F8">
      <w:bookmarkStart w:id="0" w:name="_Hlk526884078"/>
      <w:r w:rsidRPr="00931BD4">
        <w:rPr>
          <w:b/>
        </w:rPr>
        <w:t xml:space="preserve">Figure </w:t>
      </w:r>
      <w:r>
        <w:rPr>
          <w:b/>
        </w:rPr>
        <w:t>3</w:t>
      </w:r>
      <w:r w:rsidRPr="00931BD4">
        <w:t>:</w:t>
      </w:r>
      <w:r>
        <w:t xml:space="preserve"> </w:t>
      </w:r>
      <w:bookmarkEnd w:id="0"/>
      <w:r>
        <w:t xml:space="preserve">The wave form </w:t>
      </w:r>
      <w:r w:rsidR="00CA3BC0">
        <w:t>of g, o3, o2, o1, o0 from Logic Work.</w:t>
      </w:r>
    </w:p>
    <w:p w14:paraId="065250E3" w14:textId="152D4C8E" w:rsidR="00CA3BC0" w:rsidRDefault="00CE5A65" w:rsidP="00AB36F8">
      <w:r>
        <w:rPr>
          <w:noProof/>
        </w:rPr>
        <w:drawing>
          <wp:inline distT="0" distB="0" distL="0" distR="0" wp14:anchorId="05DEA7D9" wp14:editId="6CC1C42D">
            <wp:extent cx="2628900" cy="14763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8" t="8807" r="2755" b="19345"/>
                    <a:stretch/>
                  </pic:blipFill>
                  <pic:spPr bwMode="auto">
                    <a:xfrm>
                      <a:off x="0" y="0"/>
                      <a:ext cx="2629508" cy="1476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E7CE8" w14:textId="2C3A12E1" w:rsidR="00CA3BC0" w:rsidRDefault="00CA3BC0" w:rsidP="00AB36F8">
      <w:r w:rsidRPr="00931BD4">
        <w:rPr>
          <w:b/>
        </w:rPr>
        <w:t xml:space="preserve">Figure </w:t>
      </w:r>
      <w:r>
        <w:rPr>
          <w:b/>
        </w:rPr>
        <w:t>4</w:t>
      </w:r>
      <w:r w:rsidRPr="00931BD4">
        <w:t>:</w:t>
      </w:r>
      <w:r w:rsidR="00CE5A65">
        <w:t xml:space="preserve"> The wave form of g (yellow) and o3 (blue) from Oscilloscope. </w:t>
      </w:r>
    </w:p>
    <w:p w14:paraId="53E7D289" w14:textId="763F8127" w:rsidR="00CA3BC0" w:rsidRDefault="00CE5A65" w:rsidP="00AB36F8">
      <w:r>
        <w:rPr>
          <w:noProof/>
        </w:rPr>
        <w:drawing>
          <wp:inline distT="0" distB="0" distL="0" distR="0" wp14:anchorId="7D4A9BE4" wp14:editId="2D885E07">
            <wp:extent cx="2513965" cy="142875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75" t="11588" r="4861" b="18870"/>
                    <a:stretch/>
                  </pic:blipFill>
                  <pic:spPr bwMode="auto">
                    <a:xfrm>
                      <a:off x="0" y="0"/>
                      <a:ext cx="2514547" cy="1429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68530" w14:textId="7E8439A8" w:rsidR="00CA3BC0" w:rsidRDefault="00CA3BC0" w:rsidP="00AB36F8">
      <w:r w:rsidRPr="00931BD4">
        <w:rPr>
          <w:b/>
        </w:rPr>
        <w:t xml:space="preserve">Figure </w:t>
      </w:r>
      <w:r>
        <w:rPr>
          <w:b/>
        </w:rPr>
        <w:t>5</w:t>
      </w:r>
      <w:r w:rsidRPr="00931BD4">
        <w:t>:</w:t>
      </w:r>
      <w:r w:rsidR="00CE5A65">
        <w:t xml:space="preserve"> The wave form of g (yellow) and o2 (blue) from Oscilloscope.</w:t>
      </w:r>
    </w:p>
    <w:p w14:paraId="7170CCB9" w14:textId="781287B6" w:rsidR="00CA3BC0" w:rsidRDefault="00CE5A65" w:rsidP="00AB36F8">
      <w:r>
        <w:rPr>
          <w:noProof/>
        </w:rPr>
        <w:drawing>
          <wp:inline distT="0" distB="0" distL="0" distR="0" wp14:anchorId="79ED4687" wp14:editId="76F1CC98">
            <wp:extent cx="2438399" cy="142875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0" t="12511" r="7283" b="17980"/>
                    <a:stretch/>
                  </pic:blipFill>
                  <pic:spPr bwMode="auto">
                    <a:xfrm>
                      <a:off x="0" y="0"/>
                      <a:ext cx="2438601" cy="1428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31B84" w14:textId="212AB9DA" w:rsidR="00CA3BC0" w:rsidRDefault="00CA3BC0" w:rsidP="00AB36F8">
      <w:r w:rsidRPr="00931BD4">
        <w:rPr>
          <w:b/>
        </w:rPr>
        <w:t xml:space="preserve">Figure </w:t>
      </w:r>
      <w:r>
        <w:rPr>
          <w:b/>
        </w:rPr>
        <w:t>6</w:t>
      </w:r>
      <w:r w:rsidRPr="00931BD4">
        <w:t>:</w:t>
      </w:r>
      <w:r w:rsidR="00CE5A65">
        <w:t xml:space="preserve"> The wave form of (yellow) and o1 (blue) from Oscilloscope.</w:t>
      </w:r>
    </w:p>
    <w:p w14:paraId="760224C0" w14:textId="0F5A9D27" w:rsidR="00CA3BC0" w:rsidRDefault="00CE5A65" w:rsidP="00AB36F8">
      <w:r>
        <w:rPr>
          <w:noProof/>
        </w:rPr>
        <w:lastRenderedPageBreak/>
        <w:drawing>
          <wp:inline distT="0" distB="0" distL="0" distR="0" wp14:anchorId="224B8B21" wp14:editId="58A3F641">
            <wp:extent cx="2609850" cy="14668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36" t="11589" r="3118" b="17027"/>
                    <a:stretch/>
                  </pic:blipFill>
                  <pic:spPr bwMode="auto">
                    <a:xfrm>
                      <a:off x="0" y="0"/>
                      <a:ext cx="2610020" cy="146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D5EEDF" w14:textId="4719B9BC" w:rsidR="00CA3BC0" w:rsidRDefault="00CA3BC0" w:rsidP="00AB36F8">
      <w:r w:rsidRPr="00931BD4">
        <w:rPr>
          <w:b/>
        </w:rPr>
        <w:t xml:space="preserve">Figure </w:t>
      </w:r>
      <w:r>
        <w:rPr>
          <w:b/>
        </w:rPr>
        <w:t>7</w:t>
      </w:r>
      <w:r w:rsidRPr="00931BD4">
        <w:t>:</w:t>
      </w:r>
      <w:r w:rsidR="00CE5A65" w:rsidRPr="00CE5A65">
        <w:t xml:space="preserve"> </w:t>
      </w:r>
      <w:r w:rsidR="00CE5A65">
        <w:t>The wave form of g (yellow) and o0 (blue) from Oscilloscope.</w:t>
      </w:r>
    </w:p>
    <w:p w14:paraId="40F745DA" w14:textId="16981676" w:rsidR="008221D1" w:rsidRDefault="008221D1" w:rsidP="00AB36F8">
      <w:r w:rsidRPr="006C0721">
        <w:rPr>
          <w:u w:val="single"/>
        </w:rPr>
        <w:t>Note</w:t>
      </w:r>
      <w:r>
        <w:t xml:space="preserve">: For </w:t>
      </w:r>
      <w:r w:rsidR="006C0721">
        <w:t>the Decoder</w:t>
      </w:r>
      <w:r>
        <w:t>, the shape of the output waveform</w:t>
      </w:r>
      <w:r w:rsidR="006C0721">
        <w:t>s</w:t>
      </w:r>
      <w:r>
        <w:t xml:space="preserve"> </w:t>
      </w:r>
      <w:r w:rsidR="006C0721">
        <w:t>from</w:t>
      </w:r>
      <w:r>
        <w:t xml:space="preserve"> Logic Work and </w:t>
      </w:r>
      <w:r w:rsidR="006C0721">
        <w:t xml:space="preserve">on the Oscilloscope screen </w:t>
      </w:r>
      <w:r>
        <w:t>are the same.</w:t>
      </w:r>
    </w:p>
    <w:p w14:paraId="6DEB3AED" w14:textId="15828CD8" w:rsidR="00CA3BC0" w:rsidRDefault="008C3041" w:rsidP="00AB36F8">
      <w:r>
        <w:rPr>
          <w:noProof/>
        </w:rPr>
        <w:drawing>
          <wp:inline distT="0" distB="0" distL="0" distR="0" wp14:anchorId="02ED0395" wp14:editId="4A51D435">
            <wp:extent cx="3002446" cy="47625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08" t="4348" r="40069" b="-4348"/>
                    <a:stretch/>
                  </pic:blipFill>
                  <pic:spPr bwMode="auto">
                    <a:xfrm>
                      <a:off x="0" y="0"/>
                      <a:ext cx="3031936" cy="480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0DD44" w14:textId="072642CB" w:rsidR="00CA3BC0" w:rsidRDefault="00CA3BC0" w:rsidP="00AB36F8">
      <w:r w:rsidRPr="00931BD4">
        <w:rPr>
          <w:b/>
        </w:rPr>
        <w:t xml:space="preserve">Figure </w:t>
      </w:r>
      <w:r>
        <w:rPr>
          <w:b/>
        </w:rPr>
        <w:t>8</w:t>
      </w:r>
      <w:r w:rsidRPr="00931BD4">
        <w:t>:</w:t>
      </w:r>
      <w:r w:rsidR="008C3041">
        <w:t xml:space="preserve"> </w:t>
      </w:r>
      <w:r w:rsidR="00CE5A65">
        <w:t xml:space="preserve">The wave form of </w:t>
      </w:r>
      <w:r w:rsidR="008C3041">
        <w:t xml:space="preserve">g </w:t>
      </w:r>
      <w:r w:rsidR="00CE5A65">
        <w:t>and</w:t>
      </w:r>
      <w:r w:rsidR="00345371">
        <w:t xml:space="preserve">            </w:t>
      </w:r>
      <w:r w:rsidR="008C3041">
        <w:t xml:space="preserve"> </w:t>
      </w:r>
      <w:r w:rsidR="00CE5A6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8C3041">
        <w:t>HHLL</w:t>
      </w:r>
      <w:r w:rsidR="00CE5A65">
        <w:t xml:space="preserve"> from Logic Work.</w:t>
      </w:r>
    </w:p>
    <w:p w14:paraId="6E223513" w14:textId="01E5A177" w:rsidR="008C3041" w:rsidRDefault="00345371" w:rsidP="00AB36F8">
      <w:r>
        <w:rPr>
          <w:noProof/>
        </w:rPr>
        <w:drawing>
          <wp:inline distT="0" distB="0" distL="0" distR="0" wp14:anchorId="617000E9" wp14:editId="2594D706">
            <wp:extent cx="2647950" cy="14859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224" r="3473" b="11465"/>
                    <a:stretch/>
                  </pic:blipFill>
                  <pic:spPr bwMode="auto">
                    <a:xfrm>
                      <a:off x="0" y="0"/>
                      <a:ext cx="26479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AB6CA7" w14:textId="67AC1E1D" w:rsidR="008C3041" w:rsidRDefault="008C3041" w:rsidP="00AB36F8">
      <w:r w:rsidRPr="00931BD4">
        <w:rPr>
          <w:b/>
        </w:rPr>
        <w:t xml:space="preserve">Figure </w:t>
      </w:r>
      <w:r>
        <w:rPr>
          <w:b/>
        </w:rPr>
        <w:t>9</w:t>
      </w:r>
      <w:r w:rsidRPr="00931BD4">
        <w:t>:</w:t>
      </w:r>
      <w:r>
        <w:t xml:space="preserve"> </w:t>
      </w:r>
      <w:r w:rsidR="00345371">
        <w:t xml:space="preserve">The wave form of g (yellow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345371">
        <w:t>HHLL (blue) from Oscilloscope.</w:t>
      </w:r>
    </w:p>
    <w:p w14:paraId="53F92F3E" w14:textId="1D581C7B" w:rsidR="008C3041" w:rsidRDefault="008C3041" w:rsidP="00AB36F8">
      <w:r>
        <w:rPr>
          <w:noProof/>
        </w:rPr>
        <w:drawing>
          <wp:inline distT="0" distB="0" distL="0" distR="0" wp14:anchorId="174D8F18" wp14:editId="6B349D33">
            <wp:extent cx="2918732" cy="5238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05" t="-3846" r="35540" b="-3848"/>
                    <a:stretch/>
                  </pic:blipFill>
                  <pic:spPr bwMode="auto">
                    <a:xfrm>
                      <a:off x="0" y="0"/>
                      <a:ext cx="2960436" cy="53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64E65" w14:textId="7F0CDC9A" w:rsidR="008C3041" w:rsidRDefault="008C3041" w:rsidP="00AB36F8">
      <w:r w:rsidRPr="00931BD4">
        <w:rPr>
          <w:b/>
        </w:rPr>
        <w:t xml:space="preserve">Figure </w:t>
      </w:r>
      <w:r>
        <w:rPr>
          <w:b/>
        </w:rPr>
        <w:t>10</w:t>
      </w:r>
      <w:r w:rsidRPr="00931BD4">
        <w:t>:</w:t>
      </w:r>
      <w:r>
        <w:t xml:space="preserve"> </w:t>
      </w:r>
      <w:r w:rsidR="00CE5A65">
        <w:t>The wave form of g and</w:t>
      </w:r>
      <w:r w:rsidR="00345371">
        <w:t xml:space="preserve">          </w:t>
      </w:r>
      <w:r w:rsidR="00CE5A65"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CE5A65">
        <w:t>HLLH from Logic Work.</w:t>
      </w:r>
    </w:p>
    <w:p w14:paraId="24E3229A" w14:textId="7995C64E" w:rsidR="008C3041" w:rsidRDefault="00345371" w:rsidP="00AB36F8">
      <w:r>
        <w:rPr>
          <w:noProof/>
        </w:rPr>
        <w:drawing>
          <wp:inline distT="0" distB="0" distL="0" distR="0" wp14:anchorId="5B614D0C" wp14:editId="3ED5A02C">
            <wp:extent cx="2047874" cy="12001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7" t="19932" r="12134" b="21662"/>
                    <a:stretch/>
                  </pic:blipFill>
                  <pic:spPr bwMode="auto">
                    <a:xfrm>
                      <a:off x="0" y="0"/>
                      <a:ext cx="2048321" cy="1200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676CA" w14:textId="711E0710" w:rsidR="008C3041" w:rsidRDefault="008C3041" w:rsidP="008C3041">
      <w:r w:rsidRPr="00931BD4">
        <w:rPr>
          <w:b/>
        </w:rPr>
        <w:t xml:space="preserve">Figure </w:t>
      </w:r>
      <w:r>
        <w:rPr>
          <w:b/>
        </w:rPr>
        <w:t>11</w:t>
      </w:r>
      <w:r w:rsidRPr="00931BD4">
        <w:t>:</w:t>
      </w:r>
      <w:r>
        <w:t xml:space="preserve"> </w:t>
      </w:r>
      <w:r w:rsidR="00345371">
        <w:t xml:space="preserve">The wave form of g (yellow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345371">
        <w:t>HLLH (blue) from Oscilloscope.</w:t>
      </w:r>
    </w:p>
    <w:p w14:paraId="4EBC33E0" w14:textId="55192612" w:rsidR="008C3041" w:rsidRDefault="008C3041" w:rsidP="00AB36F8">
      <w:r>
        <w:rPr>
          <w:noProof/>
        </w:rPr>
        <w:drawing>
          <wp:inline distT="0" distB="0" distL="0" distR="0" wp14:anchorId="3BF9FD75" wp14:editId="1ADEB54D">
            <wp:extent cx="2939256" cy="438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21" r="34376"/>
                    <a:stretch/>
                  </pic:blipFill>
                  <pic:spPr bwMode="auto">
                    <a:xfrm>
                      <a:off x="0" y="0"/>
                      <a:ext cx="2953822" cy="440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C1093" w14:textId="72A1FFA9" w:rsidR="008C3041" w:rsidRDefault="008C3041" w:rsidP="008C3041">
      <w:r w:rsidRPr="00931BD4">
        <w:rPr>
          <w:b/>
        </w:rPr>
        <w:t xml:space="preserve">Figure </w:t>
      </w:r>
      <w:r>
        <w:rPr>
          <w:b/>
        </w:rPr>
        <w:t>12</w:t>
      </w:r>
      <w:r w:rsidRPr="00931BD4">
        <w:t>:</w:t>
      </w:r>
      <w:r>
        <w:t xml:space="preserve"> </w:t>
      </w:r>
      <w:r w:rsidR="00CE5A65">
        <w:t>The wave form of g and</w:t>
      </w:r>
      <w:r w:rsidR="00345371">
        <w:t xml:space="preserve">           </w:t>
      </w:r>
      <w:r w:rsidR="00CE5A65">
        <w:t xml:space="preserve">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>=LHLH</m:t>
        </m:r>
      </m:oMath>
      <w:r w:rsidR="00CE5A65">
        <w:t xml:space="preserve"> from Logic Work.</w:t>
      </w:r>
    </w:p>
    <w:p w14:paraId="067FBA10" w14:textId="153A3515" w:rsidR="008C3041" w:rsidRDefault="00345371" w:rsidP="008C3041">
      <w:r>
        <w:rPr>
          <w:noProof/>
        </w:rPr>
        <w:drawing>
          <wp:inline distT="0" distB="0" distL="0" distR="0" wp14:anchorId="75131F59" wp14:editId="26256861">
            <wp:extent cx="2438400" cy="13239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42" t="21329" r="3445" b="14219"/>
                    <a:stretch/>
                  </pic:blipFill>
                  <pic:spPr bwMode="auto">
                    <a:xfrm>
                      <a:off x="0" y="0"/>
                      <a:ext cx="2439058" cy="132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E87B1" w14:textId="63A259AC" w:rsidR="00CA3BC0" w:rsidRDefault="008C3041" w:rsidP="00AB36F8">
      <w:r w:rsidRPr="00931BD4">
        <w:rPr>
          <w:b/>
        </w:rPr>
        <w:t xml:space="preserve">Figure </w:t>
      </w:r>
      <w:r>
        <w:rPr>
          <w:b/>
        </w:rPr>
        <w:t>13</w:t>
      </w:r>
      <w:r w:rsidRPr="00931BD4">
        <w:t>:</w:t>
      </w:r>
      <w:r>
        <w:t xml:space="preserve"> </w:t>
      </w:r>
      <w:r w:rsidR="00345371">
        <w:t xml:space="preserve">The wave form of g (yellow)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321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345371">
        <w:t>LHLH (blue) from Oscilloscope.</w:t>
      </w:r>
    </w:p>
    <w:p w14:paraId="66570D26" w14:textId="62263D2E" w:rsidR="006C0721" w:rsidRDefault="006C0721" w:rsidP="00AB36F8">
      <w:r w:rsidRPr="006C0721">
        <w:rPr>
          <w:u w:val="single"/>
        </w:rPr>
        <w:t>Note</w:t>
      </w:r>
      <w:r>
        <w:t>: For the Mux, the shapes of the waveform on Oscilloscope screen are matching with the ones from Logic Work.</w:t>
      </w:r>
    </w:p>
    <w:p w14:paraId="68D91372" w14:textId="0A1EE3E0" w:rsidR="008221D1" w:rsidRDefault="00DE2E06" w:rsidP="00AB36F8">
      <w:r>
        <w:rPr>
          <w:noProof/>
        </w:rPr>
        <w:drawing>
          <wp:inline distT="0" distB="0" distL="0" distR="0" wp14:anchorId="5E18BFD2" wp14:editId="1396B52F">
            <wp:extent cx="3436620" cy="2678430"/>
            <wp:effectExtent l="0" t="1905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3215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343662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A7E07" w14:textId="7C4ED3FD" w:rsidR="008221D1" w:rsidRPr="00AB36F8" w:rsidRDefault="008221D1" w:rsidP="00AB36F8">
      <w:r w:rsidRPr="00931BD4">
        <w:rPr>
          <w:b/>
        </w:rPr>
        <w:t xml:space="preserve">Figure </w:t>
      </w:r>
      <w:r>
        <w:rPr>
          <w:b/>
        </w:rPr>
        <w:t>14</w:t>
      </w:r>
      <w:r w:rsidRPr="00931BD4">
        <w:t>:</w:t>
      </w:r>
      <w:r>
        <w:t xml:space="preserve"> </w:t>
      </w:r>
      <w:r>
        <w:rPr>
          <w:sz w:val="24"/>
          <w:szCs w:val="24"/>
        </w:rPr>
        <w:t>The circuit was assembled for the experiments in the lab.</w:t>
      </w:r>
    </w:p>
    <w:p w14:paraId="1F5BEE05" w14:textId="77777777" w:rsidR="0001165B" w:rsidRPr="00C00101" w:rsidRDefault="0001165B" w:rsidP="0001165B">
      <w:pPr>
        <w:pStyle w:val="Heading1"/>
        <w:numPr>
          <w:ilvl w:val="0"/>
          <w:numId w:val="7"/>
        </w:numPr>
        <w:ind w:left="0" w:firstLine="0"/>
      </w:pPr>
      <w:r w:rsidRPr="00C00101">
        <w:lastRenderedPageBreak/>
        <w:t>Conclusion</w:t>
      </w:r>
    </w:p>
    <w:p w14:paraId="2114B586" w14:textId="39AB7432" w:rsidR="00F74907" w:rsidRDefault="00F74907" w:rsidP="0001165B">
      <w:r>
        <w:t xml:space="preserve">Throughout the lab, student gain more experience on how to design a circuit from logic work. And better understand of how </w:t>
      </w:r>
      <w:r w:rsidR="00345371">
        <w:t>Decoder</w:t>
      </w:r>
      <w:r w:rsidR="00C00101">
        <w:t xml:space="preserve"> </w:t>
      </w:r>
      <w:r>
        <w:t xml:space="preserve">and Multiplexer work. At the first attempt building the circuit, the decoder </w:t>
      </w:r>
      <w:r w:rsidR="00C00101">
        <w:t>work properly, and it comes up with the same waveform of the Logic</w:t>
      </w:r>
      <w:r w:rsidR="00345371">
        <w:t xml:space="preserve"> </w:t>
      </w:r>
      <w:r w:rsidR="00C00101">
        <w:t xml:space="preserve">Work. </w:t>
      </w:r>
      <w:r>
        <w:t>However</w:t>
      </w:r>
      <w:r w:rsidR="00C00101">
        <w:t xml:space="preserve">, </w:t>
      </w:r>
      <w:r w:rsidR="00345371">
        <w:t>the Mux circuit</w:t>
      </w:r>
      <w:r w:rsidR="00C00101">
        <w:t xml:space="preserve"> was </w:t>
      </w:r>
      <w:r>
        <w:t xml:space="preserve">bit confuse on how to connect it with the dip counter and adjust them. Student need to </w:t>
      </w:r>
      <w:r>
        <w:t>rebuild the circuit carefully and it came out with a successful result after many attempt.</w:t>
      </w:r>
    </w:p>
    <w:p w14:paraId="389A27CC" w14:textId="77777777" w:rsidR="00F74907" w:rsidRDefault="00F74907" w:rsidP="0001165B"/>
    <w:p w14:paraId="679CDDA3" w14:textId="77777777" w:rsidR="00CE4655" w:rsidRDefault="0001165B" w:rsidP="008221D1">
      <w:pPr>
        <w:pStyle w:val="ListParagraph"/>
        <w:numPr>
          <w:ilvl w:val="0"/>
          <w:numId w:val="7"/>
        </w:numPr>
        <w:rPr>
          <w:caps/>
        </w:rPr>
      </w:pPr>
      <w:r w:rsidRPr="00CE4655">
        <w:rPr>
          <w:caps/>
        </w:rPr>
        <w:t>appendices and References</w:t>
      </w:r>
    </w:p>
    <w:p w14:paraId="79588695" w14:textId="77777777" w:rsidR="008221D1" w:rsidRDefault="008221D1" w:rsidP="008221D1">
      <w:pPr>
        <w:rPr>
          <w:caps/>
        </w:rPr>
      </w:pPr>
    </w:p>
    <w:p w14:paraId="313241C4" w14:textId="6F31C327" w:rsidR="008221D1" w:rsidRPr="005337F5" w:rsidRDefault="008221D1" w:rsidP="005337F5">
      <w:pPr>
        <w:jc w:val="both"/>
        <w:rPr>
          <w:sz w:val="24"/>
          <w:szCs w:val="24"/>
        </w:rPr>
        <w:sectPr w:rsidR="008221D1" w:rsidRPr="005337F5" w:rsidSect="00CE465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t xml:space="preserve">Khalil </w:t>
      </w:r>
      <w:proofErr w:type="spellStart"/>
      <w:r>
        <w:rPr>
          <w:sz w:val="24"/>
          <w:szCs w:val="24"/>
        </w:rPr>
        <w:t>A.Estell</w:t>
      </w:r>
      <w:proofErr w:type="spellEnd"/>
      <w:r>
        <w:rPr>
          <w:sz w:val="24"/>
          <w:szCs w:val="24"/>
        </w:rPr>
        <w:t xml:space="preserve"> , </w:t>
      </w:r>
      <w:proofErr w:type="spellStart"/>
      <w:r>
        <w:rPr>
          <w:sz w:val="24"/>
          <w:szCs w:val="24"/>
        </w:rPr>
        <w:t>Mikk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yab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armand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hr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al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zemek</w:t>
      </w:r>
      <w:proofErr w:type="spellEnd"/>
      <w:r>
        <w:rPr>
          <w:sz w:val="24"/>
          <w:szCs w:val="24"/>
        </w:rPr>
        <w:t xml:space="preserve">. CMPE124 Digital Design I, Course Manual. Khalil </w:t>
      </w:r>
      <w:proofErr w:type="spellStart"/>
      <w:r>
        <w:rPr>
          <w:sz w:val="24"/>
          <w:szCs w:val="24"/>
        </w:rPr>
        <w:t>A.Estell</w:t>
      </w:r>
      <w:proofErr w:type="spellEnd"/>
      <w:r>
        <w:rPr>
          <w:sz w:val="24"/>
          <w:szCs w:val="24"/>
        </w:rPr>
        <w:t>,</w:t>
      </w:r>
    </w:p>
    <w:p w14:paraId="6A82FA1F" w14:textId="26FDD289" w:rsidR="005F4D75" w:rsidRPr="008221D1" w:rsidRDefault="005F4D75" w:rsidP="008221D1">
      <w:pPr>
        <w:rPr>
          <w:b/>
          <w:noProof/>
          <w:highlight w:val="yellow"/>
        </w:rPr>
        <w:sectPr w:rsidR="005F4D75" w:rsidRPr="008221D1" w:rsidSect="00CE465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EA9C55D" w14:textId="6D0FAF44" w:rsidR="00FA7570" w:rsidRPr="008221D1" w:rsidRDefault="00FA7570" w:rsidP="008221D1"/>
    <w:sectPr w:rsidR="00FA7570" w:rsidRPr="008221D1" w:rsidSect="005F4D75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45CAAA1E"/>
    <w:lvl w:ilvl="0">
      <w:start w:val="1"/>
      <w:numFmt w:val="upperRoman"/>
      <w:pStyle w:val="Heading1"/>
      <w:lvlText w:val="%1."/>
      <w:legacy w:legacy="1" w:legacySpace="144" w:legacyIndent="144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pPr>
        <w:ind w:left="180" w:firstLine="0"/>
      </w:pPr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pPr>
        <w:ind w:left="0" w:firstLine="0"/>
      </w:p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25B67582"/>
    <w:multiLevelType w:val="hybridMultilevel"/>
    <w:tmpl w:val="5F243F70"/>
    <w:lvl w:ilvl="0" w:tplc="B50E6D58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6332CDA"/>
    <w:multiLevelType w:val="hybridMultilevel"/>
    <w:tmpl w:val="784213FE"/>
    <w:lvl w:ilvl="0" w:tplc="47ECA0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7F51B1"/>
    <w:multiLevelType w:val="hybridMultilevel"/>
    <w:tmpl w:val="A8F2F4D6"/>
    <w:lvl w:ilvl="0" w:tplc="577A6D12">
      <w:start w:val="1"/>
      <w:numFmt w:val="upperRoman"/>
      <w:lvlText w:val="%1."/>
      <w:lvlJc w:val="left"/>
      <w:pPr>
        <w:ind w:left="1800" w:hanging="72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1205327"/>
    <w:multiLevelType w:val="hybridMultilevel"/>
    <w:tmpl w:val="667044A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5A30E27"/>
    <w:multiLevelType w:val="hybridMultilevel"/>
    <w:tmpl w:val="FCE6C51C"/>
    <w:lvl w:ilvl="0" w:tplc="867E02BA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E407C78"/>
    <w:multiLevelType w:val="hybridMultilevel"/>
    <w:tmpl w:val="D64245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5C135C"/>
    <w:multiLevelType w:val="hybridMultilevel"/>
    <w:tmpl w:val="898C4A0A"/>
    <w:lvl w:ilvl="0" w:tplc="1E14268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zU3Mza2tDAzNbJU0lEKTi0uzszPAykwrgUAajtwtiwAAAA="/>
  </w:docVars>
  <w:rsids>
    <w:rsidRoot w:val="0001165B"/>
    <w:rsid w:val="0001165B"/>
    <w:rsid w:val="000A4C81"/>
    <w:rsid w:val="0014206B"/>
    <w:rsid w:val="00241E0B"/>
    <w:rsid w:val="00242113"/>
    <w:rsid w:val="002B0D1B"/>
    <w:rsid w:val="002B72F9"/>
    <w:rsid w:val="00345371"/>
    <w:rsid w:val="003B487D"/>
    <w:rsid w:val="004E6418"/>
    <w:rsid w:val="005337F5"/>
    <w:rsid w:val="00537053"/>
    <w:rsid w:val="005F4D75"/>
    <w:rsid w:val="00673FD4"/>
    <w:rsid w:val="006C0721"/>
    <w:rsid w:val="006F78D4"/>
    <w:rsid w:val="00776A86"/>
    <w:rsid w:val="00791833"/>
    <w:rsid w:val="008221D1"/>
    <w:rsid w:val="008345FB"/>
    <w:rsid w:val="00882F0B"/>
    <w:rsid w:val="008C3041"/>
    <w:rsid w:val="008E3914"/>
    <w:rsid w:val="00931BD4"/>
    <w:rsid w:val="009A1575"/>
    <w:rsid w:val="009A39B9"/>
    <w:rsid w:val="009A730C"/>
    <w:rsid w:val="009B3705"/>
    <w:rsid w:val="00A3546B"/>
    <w:rsid w:val="00A60263"/>
    <w:rsid w:val="00A8149D"/>
    <w:rsid w:val="00AB36F8"/>
    <w:rsid w:val="00AE65E0"/>
    <w:rsid w:val="00B478B5"/>
    <w:rsid w:val="00C00101"/>
    <w:rsid w:val="00CA3BC0"/>
    <w:rsid w:val="00CE4655"/>
    <w:rsid w:val="00CE5A65"/>
    <w:rsid w:val="00DE2E06"/>
    <w:rsid w:val="00E92CD1"/>
    <w:rsid w:val="00EF3EB4"/>
    <w:rsid w:val="00F44A01"/>
    <w:rsid w:val="00F71E90"/>
    <w:rsid w:val="00F74907"/>
    <w:rsid w:val="00FA7570"/>
    <w:rsid w:val="00FC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4FE07"/>
  <w15:chartTrackingRefBased/>
  <w15:docId w15:val="{3E8ADA4D-A049-4509-A2C1-B19C367A3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1165B"/>
    <w:pPr>
      <w:keepNext/>
      <w:numPr>
        <w:numId w:val="1"/>
      </w:numPr>
      <w:overflowPunct w:val="0"/>
      <w:autoSpaceDE w:val="0"/>
      <w:autoSpaceDN w:val="0"/>
      <w:adjustRightInd w:val="0"/>
      <w:spacing w:before="24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1165B"/>
    <w:pPr>
      <w:keepNext/>
      <w:numPr>
        <w:ilvl w:val="1"/>
        <w:numId w:val="1"/>
      </w:numPr>
      <w:overflowPunct w:val="0"/>
      <w:autoSpaceDE w:val="0"/>
      <w:autoSpaceDN w:val="0"/>
      <w:adjustRightInd w:val="0"/>
      <w:spacing w:before="240" w:after="60" w:line="240" w:lineRule="auto"/>
      <w:ind w:left="144"/>
      <w:outlineLvl w:val="1"/>
    </w:pPr>
    <w:rPr>
      <w:rFonts w:ascii="Times New Roman" w:eastAsia="Times New Roman" w:hAnsi="Times New Roman" w:cs="Times New Roman"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01165B"/>
    <w:pPr>
      <w:keepNext/>
      <w:numPr>
        <w:ilvl w:val="2"/>
        <w:numId w:val="1"/>
      </w:numPr>
      <w:overflowPunct w:val="0"/>
      <w:autoSpaceDE w:val="0"/>
      <w:autoSpaceDN w:val="0"/>
      <w:adjustRightInd w:val="0"/>
      <w:spacing w:after="0" w:line="240" w:lineRule="auto"/>
      <w:ind w:left="288"/>
      <w:outlineLvl w:val="2"/>
    </w:pPr>
    <w:rPr>
      <w:rFonts w:ascii="Times New Roman" w:eastAsia="Times New Roman" w:hAnsi="Times New Roman" w:cs="Times New Roman"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1165B"/>
    <w:pPr>
      <w:keepNext/>
      <w:numPr>
        <w:ilvl w:val="3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3"/>
    </w:pPr>
    <w:rPr>
      <w:rFonts w:ascii="Arial" w:eastAsia="Times New Roman" w:hAnsi="Arial" w:cs="Times New Roman"/>
      <w:b/>
      <w:sz w:val="24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01165B"/>
    <w:pPr>
      <w:numPr>
        <w:ilvl w:val="4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4"/>
    </w:pPr>
    <w:rPr>
      <w:rFonts w:ascii="Arial" w:eastAsia="Times New Roman" w:hAnsi="Arial" w:cs="Times New Roman"/>
      <w:szCs w:val="20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01165B"/>
    <w:pPr>
      <w:numPr>
        <w:ilvl w:val="5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5"/>
    </w:pPr>
    <w:rPr>
      <w:rFonts w:ascii="Times New Roman" w:eastAsia="Times New Roman" w:hAnsi="Times New Roman" w:cs="Times New Roman"/>
      <w:i/>
      <w:szCs w:val="2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1165B"/>
    <w:pPr>
      <w:numPr>
        <w:ilvl w:val="6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01165B"/>
    <w:pPr>
      <w:numPr>
        <w:ilvl w:val="7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01165B"/>
    <w:pPr>
      <w:numPr>
        <w:ilvl w:val="8"/>
        <w:numId w:val="1"/>
      </w:numPr>
      <w:overflowPunct w:val="0"/>
      <w:autoSpaceDE w:val="0"/>
      <w:autoSpaceDN w:val="0"/>
      <w:adjustRightInd w:val="0"/>
      <w:spacing w:before="240" w:after="60" w:line="240" w:lineRule="auto"/>
      <w:outlineLvl w:val="8"/>
    </w:pPr>
    <w:rPr>
      <w:rFonts w:ascii="Arial" w:eastAsia="Times New Roman" w:hAnsi="Arial" w:cs="Times New Roman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01165B"/>
    <w:pPr>
      <w:framePr w:w="9360" w:hSpace="187" w:vSpace="187" w:wrap="notBeside" w:vAnchor="text" w:hAnchor="page" w:xAlign="center" w:y="1"/>
      <w:overflowPunct w:val="0"/>
      <w:autoSpaceDE w:val="0"/>
      <w:autoSpaceDN w:val="0"/>
      <w:adjustRightInd w:val="0"/>
      <w:spacing w:after="0" w:line="240" w:lineRule="auto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01165B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Authors">
    <w:name w:val="Authors"/>
    <w:basedOn w:val="Normal"/>
    <w:next w:val="Normal"/>
    <w:rsid w:val="0001165B"/>
    <w:pPr>
      <w:framePr w:w="9072" w:hSpace="187" w:vSpace="187" w:wrap="notBeside" w:vAnchor="text" w:hAnchor="page" w:xAlign="center" w:y="1"/>
      <w:overflowPunct w:val="0"/>
      <w:autoSpaceDE w:val="0"/>
      <w:autoSpaceDN w:val="0"/>
      <w:adjustRightInd w:val="0"/>
      <w:spacing w:after="320"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rsid w:val="0001165B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semiHidden/>
    <w:rsid w:val="0001165B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01165B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semiHidden/>
    <w:rsid w:val="0001165B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semiHidden/>
    <w:rsid w:val="0001165B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semiHidden/>
    <w:rsid w:val="0001165B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semiHidden/>
    <w:rsid w:val="0001165B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semiHidden/>
    <w:rsid w:val="0001165B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01165B"/>
    <w:rPr>
      <w:rFonts w:ascii="Arial" w:eastAsia="Times New Roman" w:hAnsi="Arial" w:cs="Times New Roman"/>
      <w:b/>
      <w:i/>
      <w:sz w:val="18"/>
      <w:szCs w:val="20"/>
    </w:rPr>
  </w:style>
  <w:style w:type="paragraph" w:styleId="ListParagraph">
    <w:name w:val="List Paragraph"/>
    <w:basedOn w:val="Normal"/>
    <w:uiPriority w:val="34"/>
    <w:qFormat/>
    <w:rsid w:val="0001165B"/>
    <w:pPr>
      <w:overflowPunct w:val="0"/>
      <w:autoSpaceDE w:val="0"/>
      <w:autoSpaceDN w:val="0"/>
      <w:adjustRightInd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01165B"/>
    <w:pPr>
      <w:spacing w:after="0" w:line="240" w:lineRule="auto"/>
    </w:p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9A730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3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2DAD5-66FA-42DE-87DB-B7D108ACE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Hoang Le</cp:lastModifiedBy>
  <cp:revision>3</cp:revision>
  <dcterms:created xsi:type="dcterms:W3CDTF">2019-03-27T05:59:00Z</dcterms:created>
  <dcterms:modified xsi:type="dcterms:W3CDTF">2021-05-05T03:17:00Z</dcterms:modified>
</cp:coreProperties>
</file>